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访谈"/>
    <w:p>
      <w:pPr>
        <w:pStyle w:val="1"/>
      </w:pPr>
      <w:r>
        <w:t xml:space="preserve">访谈</w:t>
      </w:r>
    </w:p>
    <w:bookmarkStart w:id="21" w:name="Xab43210bf38fc51538a2d69d169bbc008b9c456"/>
    <w:p>
      <w:pPr>
        <w:pStyle w:val="2"/>
      </w:pPr>
      <w:r>
        <w:t xml:space="preserve">1 鱼骨图（文件位置：鱼骨图文件夹）</w:t>
      </w:r>
    </w:p>
    <w:p>
      <w:pPr>
        <w:pStyle w:val="CaptionedFigure"/>
      </w:pPr>
      <w:r>
        <w:drawing>
          <wp:inline>
            <wp:extent cx="5270500" cy="1641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ong\github\System-Analysis-Design\%E8%AE%BF%E8%B0%88\%E9%B1%BC%E9%AA%A8%E5%9B%BE\QQ%E6%88%AA%E5%9B%BE20210912111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64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</w:p>
    <w:p>
      <w:pPr>
        <w:pStyle w:val="a0"/>
      </w:pPr>
    </w:p>
    <w:bookmarkEnd w:id="21"/>
    <w:bookmarkStart w:id="25" w:name="X64a646913ee261a5ebd0eb6666d19fda7111049"/>
    <w:p>
      <w:pPr>
        <w:pStyle w:val="2"/>
      </w:pPr>
      <w:r>
        <w:t xml:space="preserve">2 访谈记录</w:t>
      </w:r>
    </w:p>
    <w:p>
      <w:pPr>
        <w:pStyle w:val="a9"/>
      </w:pPr>
      <w:r>
        <w:rPr>
          <w:bCs/>
          <w:b/>
        </w:rPr>
        <w:t xml:space="preserve">访谈对象</w:t>
      </w:r>
      <w:r>
        <w:t xml:space="preserve">：卢翔宇，大学毕业后进入互联网公司工作人员，现已工作两年多</w:t>
      </w:r>
    </w:p>
    <w:p>
      <w:pPr>
        <w:pStyle w:val="a9"/>
      </w:pPr>
      <w:r>
        <w:rPr>
          <w:bCs/>
          <w:b/>
        </w:rPr>
        <w:t xml:space="preserve">访谈日期</w:t>
      </w:r>
      <w:r>
        <w:t xml:space="preserve">：2021年9月11日</w:t>
      </w:r>
    </w:p>
    <w:p>
      <w:pPr>
        <w:pStyle w:val="a9"/>
      </w:pPr>
      <w:r>
        <w:rPr>
          <w:bCs/>
          <w:b/>
        </w:rPr>
        <w:t xml:space="preserve">访问时间</w:t>
      </w:r>
      <w:r>
        <w:t xml:space="preserve">：8:00 P.M.</w:t>
      </w:r>
    </w:p>
    <w:p>
      <w:pPr>
        <w:pStyle w:val="a9"/>
      </w:pPr>
      <w:r>
        <w:rPr>
          <w:bCs/>
          <w:b/>
        </w:rPr>
        <w:t xml:space="preserve">访谈地点</w:t>
      </w:r>
      <w:r>
        <w:t xml:space="preserve">：线上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时间 Tim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问题 Interview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回答 Answ</w:t>
            </w:r>
            <w:r>
              <w:t xml:space="preserve">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主要目标：介绍访谈形式，介绍访谈目的，说明访谈内容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您平时是否使用过/了解文献查阅平台，比如说中国知网这样的网站来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工作中不经常用，之前参加竞赛，写论文时经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觉得你使用最多的这类网站是哪一种，比如知网，谷歌学术这些网站？</w:t>
            </w:r>
          </w:p>
        </w:tc>
        <w:tc>
          <w:p>
            <w:pPr>
              <w:pStyle w:val="Compact"/>
              <w:jc w:val="left"/>
            </w:pPr>
            <w:r>
              <w:t xml:space="preserve">中国知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-2min</w:t>
            </w:r>
          </w:p>
        </w:tc>
        <w:tc>
          <w:p>
            <w:pPr>
              <w:pStyle w:val="Compact"/>
              <w:jc w:val="left"/>
            </w:pPr>
            <w:r>
              <w:t xml:space="preserve">那您使用知网的时候是否感觉页面不美观，过于繁杂妨碍查阅资料？</w:t>
            </w:r>
            <w:r>
              <w:drawing>
                <wp:inline>
                  <wp:extent cx="5270500" cy="2499326"/>
                  <wp:effectExtent b="0" l="0" r="0" t="0"/>
                  <wp:docPr descr="image-20210912100812430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C:\Users\song\github\System-Analysis-Design\%E8%AE%BF%E8%B0%88\Markdown%E6%96%87%E4%BB%B6%E4%B8%AD%E6%89%80%E7%94%A8%E7%9A%84%E6%88%AA%E5%9B%BE\image-2021091210081243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24993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p>
            <w:pPr>
              <w:pStyle w:val="Compact"/>
              <w:jc w:val="left"/>
            </w:pPr>
            <w:r>
              <w:t xml:space="preserve">界面无所谓，查询确实比较复杂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您对于中国知网的核心功能-文献搜索有什么看法？</w:t>
            </w:r>
            <w:r>
              <w:drawing>
                <wp:inline>
                  <wp:extent cx="5270500" cy="808143"/>
                  <wp:effectExtent b="0" l="0" r="0" t="0"/>
                  <wp:docPr descr="image-20210912100959890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C:\Users\song\github\System-Analysis-Design\%E8%AE%BF%E8%B0%88\Markdown%E6%96%87%E4%BB%B6%E4%B8%AD%E6%89%80%E7%94%A8%E7%9A%84%E6%88%AA%E5%9B%BE\image-2021091210095989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808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  <w:tc>
          <w:p>
            <w:pPr>
              <w:pStyle w:val="Compact"/>
              <w:jc w:val="left"/>
            </w:pPr>
            <w:r>
              <w:t xml:space="preserve">有个问题，就是很难从关键字来确认是否是自己想找的文档，经常做无用功因为关键字只能说是领域相同，但是文献写的维度可能不一样，所以经常找的不是自己想要的，其实印象里，也就是这个地方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您对觉得知网还有哪些地方或功能需要改善，有什么缺点需要改进吗？</w:t>
            </w:r>
          </w:p>
        </w:tc>
        <w:tc>
          <w:p>
            <w:pPr>
              <w:pStyle w:val="Compact"/>
              <w:jc w:val="left"/>
            </w:pPr>
            <w:r>
              <w:t xml:space="preserve">我个人感觉是，在文章简介时候，可以适当提取文章的几句话，相对来说更能体现文章的分析维度，比如关键字是大数据、互联网。这样你很难弄懂他是写的偏底层技术的，还是宏观的介绍，这样就经常找的完全不是自己想用的。我对付费问题感觉不大，这些我们当时还好，好像是有找人借到账号什么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认为知网整体的页面设计的美观吗，10分的话您会打几分？</w:t>
            </w:r>
          </w:p>
        </w:tc>
        <w:tc>
          <w:p>
            <w:pPr>
              <w:pStyle w:val="Compact"/>
              <w:jc w:val="left"/>
            </w:pPr>
            <w:r>
              <w:t xml:space="preserve">我觉得六七分吧，作为学术类的，这个界面已经OK了，简单明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谢谢您，那么最后一个问题，您对学术资料网站还有什么建议吗？</w:t>
            </w:r>
          </w:p>
        </w:tc>
        <w:tc>
          <w:p>
            <w:pPr>
              <w:pStyle w:val="Compact"/>
              <w:jc w:val="left"/>
            </w:pPr>
            <w:r>
              <w:t xml:space="preserve">界面就是一个建议，简单大方，然后我想去找一种文献，一进去就知道怎么去查找或者怎么去分类，就是不要让人在学习网站如何使用上，浪费太多时间。毕竟学术类的，和那种B站或者兴趣类网站不太一样。更注重效率。</w:t>
            </w:r>
          </w:p>
        </w:tc>
      </w:tr>
    </w:tbl>
    <w:p>
      <w:pPr>
        <w:pStyle w:val="a9"/>
      </w:pPr>
      <w:r>
        <w:rPr>
          <w:bCs/>
          <w:b/>
        </w:rPr>
        <w:t xml:space="preserve">访谈对象</w:t>
      </w:r>
      <w:r>
        <w:t xml:space="preserve">：任鹏飞，西安电子科技大学在校学生</w:t>
      </w:r>
    </w:p>
    <w:p>
      <w:pPr>
        <w:pStyle w:val="a9"/>
      </w:pPr>
      <w:r>
        <w:rPr>
          <w:bCs/>
          <w:b/>
        </w:rPr>
        <w:t xml:space="preserve">访谈日期</w:t>
      </w:r>
      <w:r>
        <w:t xml:space="preserve">：2021年9月11日</w:t>
      </w:r>
    </w:p>
    <w:p>
      <w:pPr>
        <w:pStyle w:val="a9"/>
      </w:pPr>
      <w:r>
        <w:rPr>
          <w:bCs/>
          <w:b/>
        </w:rPr>
        <w:t xml:space="preserve">访问时间</w:t>
      </w:r>
      <w:r>
        <w:t xml:space="preserve">：9:00 P.M.</w:t>
      </w:r>
    </w:p>
    <w:p>
      <w:pPr>
        <w:pStyle w:val="a9"/>
      </w:pPr>
      <w:r>
        <w:rPr>
          <w:bCs/>
          <w:b/>
        </w:rPr>
        <w:t xml:space="preserve">访谈地点</w:t>
      </w:r>
      <w:r>
        <w:t xml:space="preserve">：线上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时间 Tim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问题 Interview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回答 Answ</w:t>
            </w:r>
            <w:r>
              <w:t xml:space="preserve">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主要目标：介绍访谈形式，介绍访谈目的，说明访谈内容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您平时是否使用过/了解文献查阅平台，比如说中国知网这样的网站来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经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觉得你使用最多的这类网站是哪一种，比如知网，谷歌学术这些网站？</w:t>
            </w:r>
          </w:p>
        </w:tc>
        <w:tc>
          <w:p>
            <w:pPr>
              <w:pStyle w:val="Compact"/>
              <w:jc w:val="left"/>
            </w:pPr>
            <w:r>
              <w:t xml:space="preserve">中国知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-2min</w:t>
            </w:r>
          </w:p>
        </w:tc>
        <w:tc>
          <w:p>
            <w:pPr>
              <w:pStyle w:val="Compact"/>
              <w:jc w:val="left"/>
            </w:pPr>
            <w:r>
              <w:t xml:space="preserve">您觉得知网的UI设计的怎么样？</w:t>
            </w:r>
            <w:r>
              <w:br/>
            </w:r>
            <w:r>
              <w:drawing>
                <wp:inline>
                  <wp:extent cx="5270500" cy="2499326"/>
                  <wp:effectExtent b="0" l="0" r="0" t="0"/>
                  <wp:docPr descr="image-20210912100812430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C:\Users\song\github\System-Analysis-Design\%E8%AE%BF%E8%B0%88\Markdown%E6%96%87%E4%BB%B6%E4%B8%AD%E6%89%80%E7%94%A8%E7%9A%84%E6%88%AA%E5%9B%BE\image-2021091210081243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24993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还不错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不会觉得首页太过于繁杂吗</w:t>
            </w:r>
          </w:p>
        </w:tc>
        <w:tc>
          <w:p>
            <w:pPr>
              <w:pStyle w:val="Compact"/>
              <w:jc w:val="left"/>
            </w:pPr>
            <w:r>
              <w:t xml:space="preserve">只用搜索框，</w:t>
            </w:r>
            <w:r>
              <w:rPr>
                <w:bCs/>
                <w:b/>
              </w:rPr>
              <w:t xml:space="preserve">没有关注下面繁杂东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您第一次使用的时候能很好的分辨出知网里各种搜索功能吗，比如关键词检索，知识元检索，高级检索等功能，有没有一种我不知道使用哪个搜索功能的错觉？</w:t>
            </w:r>
          </w:p>
        </w:tc>
        <w:tc>
          <w:p>
            <w:pPr>
              <w:pStyle w:val="Compact"/>
              <w:jc w:val="left"/>
            </w:pPr>
            <w:r>
              <w:t xml:space="preserve">没有，很清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请您对知网的搜索功能做一个评价吧，比如您是否觉得搜出来的东西是否总是与您想要搜索的内容相关?</w:t>
            </w:r>
          </w:p>
        </w:tc>
        <w:tc>
          <w:p>
            <w:pPr>
              <w:pStyle w:val="Compact"/>
              <w:jc w:val="left"/>
            </w:pPr>
            <w:r>
              <w:t xml:space="preserve">相对符合，基本都能找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有什么对知网的建议吗，比如想要改进哪一方面，想要增添什么功能?</w:t>
            </w:r>
          </w:p>
        </w:tc>
        <w:tc>
          <w:p>
            <w:pPr>
              <w:pStyle w:val="Compact"/>
              <w:jc w:val="left"/>
            </w:pPr>
            <w:r>
              <w:t xml:space="preserve">希望能给出参考文献更详细的来源信息</w:t>
            </w:r>
          </w:p>
        </w:tc>
      </w:tr>
    </w:tbl>
    <w:p>
      <w:pPr>
        <w:pStyle w:val="a9"/>
      </w:pPr>
      <w:r>
        <w:rPr>
          <w:bCs/>
          <w:b/>
        </w:rPr>
        <w:t xml:space="preserve">访谈对象</w:t>
      </w:r>
      <w:r>
        <w:t xml:space="preserve">：司家豪，北京大学医学专业相关学生</w:t>
      </w:r>
    </w:p>
    <w:p>
      <w:pPr>
        <w:pStyle w:val="a9"/>
      </w:pPr>
      <w:r>
        <w:rPr>
          <w:bCs/>
          <w:b/>
        </w:rPr>
        <w:t xml:space="preserve">访谈日期</w:t>
      </w:r>
      <w:r>
        <w:t xml:space="preserve">：2021年9月11日</w:t>
      </w:r>
    </w:p>
    <w:p>
      <w:pPr>
        <w:pStyle w:val="a9"/>
      </w:pPr>
      <w:r>
        <w:rPr>
          <w:bCs/>
          <w:b/>
        </w:rPr>
        <w:t xml:space="preserve">访问时间</w:t>
      </w:r>
      <w:r>
        <w:t xml:space="preserve">：9:00 P.M.</w:t>
      </w:r>
    </w:p>
    <w:p>
      <w:pPr>
        <w:pStyle w:val="a9"/>
      </w:pPr>
      <w:r>
        <w:rPr>
          <w:bCs/>
          <w:b/>
        </w:rPr>
        <w:t xml:space="preserve">访谈地点</w:t>
      </w:r>
      <w:r>
        <w:t xml:space="preserve">：线上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时间 Tim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问题 Interview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回答 Answ</w:t>
            </w:r>
            <w:r>
              <w:t xml:space="preserve">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主要目标：介绍访谈形式，介绍访谈目的，说明访谈内容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您平时是否使用过/了解文献查阅平台，比如说中国知网这样的网站来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工作中不经常用，之前参加竞赛，写论文时经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觉得你使用最多的这类网站是哪一种，比如知网，谷歌学术这些网站？</w:t>
            </w:r>
          </w:p>
        </w:tc>
        <w:tc>
          <w:p>
            <w:pPr>
              <w:pStyle w:val="Compact"/>
              <w:jc w:val="left"/>
            </w:pPr>
            <w:r>
              <w:t xml:space="preserve">中国知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怎么全是知网（？</w:t>
            </w:r>
          </w:p>
        </w:tc>
        <w:tc>
          <w:p>
            <w:pPr>
              <w:pStyle w:val="Compact"/>
              <w:jc w:val="left"/>
            </w:pPr>
            <w:r>
              <w:t xml:space="preserve">因为还没有到用其他网站的时候，现在查文献都是为了写水论文，以后正儿八经做科研就不太用知网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-2min</w:t>
            </w:r>
          </w:p>
        </w:tc>
        <w:tc>
          <w:p>
            <w:pPr>
              <w:pStyle w:val="Compact"/>
              <w:jc w:val="left"/>
            </w:pPr>
            <w:r>
              <w:t xml:space="preserve">那您使用知网的时候是否感觉页面不美观，过于繁杂妨碍查阅资料？</w:t>
            </w:r>
            <w:r>
              <w:drawing>
                <wp:inline>
                  <wp:extent cx="5270500" cy="2499326"/>
                  <wp:effectExtent b="0" l="0" r="0" t="0"/>
                  <wp:docPr descr="image-20210912100812430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C:\Users\song\github\System-Analysis-Design\%E8%AE%BF%E8%B0%88\Markdown%E6%96%87%E4%BB%B6%E4%B8%AD%E6%89%80%E7%94%A8%E7%9A%84%E6%88%AA%E5%9B%BE\image-2021091210081243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24993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好看，啊，这种网站还是越朴素越好吧，配色之类的。不觉得繁杂，因为其他功能也不用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您的意思是虽然网站上功能很多，但是只用几个功能，其他功能几乎不怎么用？</w:t>
            </w:r>
          </w:p>
        </w:tc>
        <w:tc>
          <w:p>
            <w:pPr>
              <w:pStyle w:val="Compact"/>
              <w:jc w:val="left"/>
            </w:pPr>
            <w:r>
              <w:t xml:space="preserve">现阶段是这样的，以后就不清楚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您对于中国知网的核心功能-文献搜索有什么看法？比如是否搜索功能第一次使用的时候是否能看懂？</w:t>
            </w:r>
            <w:r>
              <w:drawing>
                <wp:inline>
                  <wp:extent cx="5270500" cy="808143"/>
                  <wp:effectExtent b="0" l="0" r="0" t="0"/>
                  <wp:docPr descr="image-20210912100959890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C:\Users\song\github\System-Analysis-Design\%E8%AE%BF%E8%B0%88\Markdown%E6%96%87%E4%BB%B6%E4%B8%AD%E6%89%80%E7%94%A8%E7%9A%84%E6%88%AA%E5%9B%BE\image-2021091210095989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808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这里仅论文献检索，其他两个还没有用过。</w:t>
            </w:r>
            <w:r>
              <w:br/>
            </w:r>
            <w:r>
              <w:t xml:space="preserve">我认为知网的搜索功能还不错，至少把关键字输对以后基本能找到自己想要的。</w:t>
            </w:r>
            <w:r>
              <w:br/>
            </w:r>
            <w:r>
              <w:t xml:space="preserve">如果是第一次使用的话，我觉得也是可以通过摸索的方式渐渐明白其用法和规律的。如果一个人第一次使用知网，那么就说明他对查找文献此类是非常不熟练的，因此，对于关键字的选取等，都可能需要一定时间适应，不过时间也不会很长，所以就算他搜索设计的再直观，算法再好，也不太可能让一个初学者第一次就上手，毕竟是专业的科学工具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那您觉得知网搜索页面有哪里不美观可以设计的更好看吗</w:t>
            </w:r>
            <w:r>
              <w:drawing>
                <wp:inline>
                  <wp:extent cx="5270500" cy="2462311"/>
                  <wp:effectExtent b="0" l="0" r="0" t="0"/>
                  <wp:docPr descr="image-20210912110008998" title="fig:" id="1" name="Picture"/>
                  <a:graphic>
                    <a:graphicData uri="http://schemas.openxmlformats.org/drawingml/2006/picture">
                      <pic:pic>
                        <pic:nvPicPr>
                          <pic:cNvPr descr="C:\Users\song\github\System-Analysis-Design\%E8%AE%BF%E8%B0%88\Markdown%E6%96%87%E4%BB%B6%E4%B8%AD%E6%89%80%E7%94%A8%E7%9A%84%E6%88%AA%E5%9B%BE\image-2021091211000899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2462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目前觉得基本够用，没有什么需要改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您对觉得知网还有哪些地方或功能需要改善，有什么缺点需要改进吗？</w:t>
            </w:r>
          </w:p>
        </w:tc>
        <w:tc>
          <w:p>
            <w:pPr>
              <w:pStyle w:val="Compact"/>
              <w:jc w:val="left"/>
            </w:pPr>
            <w:r>
              <w:t xml:space="preserve">这个我想想，知道为什么，在新版页面检索的时候，没有百科一栏，只有回到旧版才有，我也不知道是什么情况，当然，这个也不算是一个很严重的问题，就是你查一个词，百科里边会通过各种百科全书，把检索结果给你罗列在下面，还有的话就是引用，希望能增加一些解读，我也是看了若干个引用之后才大概明白每个数字对应的是什么意思？然后但是老师要求的论文标准基本都要做一定修改，然后就是期刊的年份，期，页码都要自己再按老师方式排一排，当然，这些问题也不是那么的迫切，网站不可能是十全十美的，人在使用的过程中，慢慢就可以适应其中的东西。目前为止，没有令我感到非常头疼的奇怪的网站设置，都可以接受。</w:t>
            </w:r>
          </w:p>
        </w:tc>
      </w:tr>
    </w:tbl>
    <w:p>
      <w:pPr>
        <w:pStyle w:val="a0"/>
      </w:pPr>
    </w:p>
    <w:p>
      <w:pPr>
        <w:pStyle w:val="a0"/>
      </w:pPr>
    </w:p>
    <w:p>
      <w:pPr>
        <w:pStyle w:val="a0"/>
      </w:pPr>
    </w:p>
    <w:bookmarkEnd w:id="25"/>
    <w:bookmarkStart w:id="26" w:name="X3dcf483d58b72f3d4a49613ae9ede1e230e1dc9"/>
    <w:p>
      <w:pPr>
        <w:pStyle w:val="2"/>
      </w:pPr>
      <w:r>
        <w:t xml:space="preserve">3 访谈内容总结</w:t>
      </w:r>
    </w:p>
    <w:p>
      <w:pPr>
        <w:pStyle w:val="FirstParagraph"/>
      </w:pPr>
      <w:r>
        <w:t xml:space="preserve">采访了三个人，分别是从业人员，普通学生，和医学研究生，都从自己的角度提出了对科研资料网站的看法</w:t>
      </w:r>
    </w:p>
    <w:p>
      <w:pPr>
        <w:pStyle w:val="a9"/>
      </w:pPr>
      <w:r>
        <w:t xml:space="preserve">等大家都访谈完了再总结</w:t>
      </w:r>
    </w:p>
    <w:p>
      <w:pPr>
        <w:pStyle w:val="FirstParagraph"/>
      </w:pPr>
    </w:p>
    <w:bookmarkEnd w:id="26"/>
    <w:bookmarkEnd w:id="27"/>
    <w:sectPr w:rsidR="00873243" w:rsidSect="00ED591B">
      <w:pgSz w:h="16840" w:w="11900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PingFang SC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Source Han Sans CN">
    <w:altName w:val="Yu Gothic"/>
    <w:panose1 w:val="000000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Semibold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PingFang SC Medium"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hanging="170" w:left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hanging="255" w:left="97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hanging="199" w:left="1639"/>
      </w:pPr>
      <w:rPr>
        <w:rFonts w:hint="eastAsia"/>
      </w:rPr>
    </w:lvl>
    <w:lvl w:ilvl="3">
      <w:numFmt w:val="bullet"/>
      <w:suff w:val="space"/>
      <w:lvlText w:val=""/>
      <w:lvlJc w:val="left"/>
      <w:pPr>
        <w:ind w:hanging="255" w:left="241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hanging="199" w:left="3079"/>
      </w:pPr>
      <w:rPr>
        <w:rFonts w:hint="eastAsia"/>
      </w:rPr>
    </w:lvl>
    <w:lvl w:ilvl="5">
      <w:numFmt w:val="bullet"/>
      <w:suff w:val="space"/>
      <w:lvlText w:val=""/>
      <w:lvlJc w:val="left"/>
      <w:pPr>
        <w:ind w:hanging="256" w:left="38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hanging="256" w:left="4576"/>
      </w:pPr>
      <w:rPr>
        <w:rFonts w:hint="eastAsia"/>
      </w:rPr>
    </w:lvl>
    <w:lvl w:ilvl="7">
      <w:numFmt w:val="bullet"/>
      <w:suff w:val="space"/>
      <w:lvlText w:val=""/>
      <w:lvlJc w:val="left"/>
      <w:pPr>
        <w:ind w:hanging="256" w:left="529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hanging="256" w:left="6016"/>
      </w:pPr>
      <w:rPr>
        <w:rFonts w:hint="eastAsia"/>
      </w:rPr>
    </w:lvl>
  </w:abstractNum>
  <w:abstractNum w15:restartNumberingAfterBreak="0" w:abstractNumId="1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hanging="255" w:left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hanging="255" w:left="97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hanging="255" w:left="169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hanging="255" w:left="241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hanging="256" w:left="313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hanging="256" w:left="38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hanging="256" w:left="457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hanging="256" w:left="529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hanging="256" w:left="6016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14492D"/>
    <w:rPr>
      <w:rFonts w:ascii="Times New Roman" w:eastAsia="宋体" w:hAnsi="Times New Roman"/>
      <w:sz w:val="21"/>
    </w:rPr>
  </w:style>
  <w:style w:styleId="1" w:type="paragraph">
    <w:name w:val="heading 1"/>
    <w:basedOn w:val="a"/>
    <w:next w:val="a0"/>
    <w:uiPriority w:val="9"/>
    <w:qFormat/>
    <w:rsid w:val="00D03BC7"/>
    <w:pPr>
      <w:spacing w:after="0" w:before="480"/>
      <w:jc w:val="center"/>
      <w:outlineLvl w:val="0"/>
    </w:pPr>
    <w:rPr>
      <w:rFonts w:cstheme="majorBidi" w:eastAsia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D03BC7"/>
    <w:pPr>
      <w:spacing w:after="0" w:before="200"/>
      <w:outlineLvl w:val="1"/>
    </w:pPr>
    <w:rPr>
      <w:rFonts w:cs="Times New Roman (标题 CS)" w:eastAsia="黑体"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D03BC7"/>
    <w:pPr>
      <w:spacing w:after="0" w:before="200"/>
      <w:outlineLvl w:val="2"/>
    </w:pPr>
    <w:rPr>
      <w:rFonts w:cstheme="majorBidi" w:eastAsia="黑体"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03BC7"/>
    <w:pPr>
      <w:spacing w:after="0" w:before="200"/>
      <w:outlineLvl w:val="3"/>
    </w:pPr>
    <w:rPr>
      <w:rFonts w:cstheme="majorBidi" w:eastAsia="黑体"/>
      <w:bCs/>
    </w:rPr>
  </w:style>
  <w:style w:styleId="5" w:type="paragraph">
    <w:name w:val="heading 5"/>
    <w:basedOn w:val="a"/>
    <w:next w:val="a0"/>
    <w:uiPriority w:val="9"/>
    <w:unhideWhenUsed/>
    <w:qFormat/>
    <w:rsid w:val="00461572"/>
    <w:pPr>
      <w:spacing w:after="0" w:before="200"/>
      <w:jc w:val="center"/>
      <w:outlineLvl w:val="4"/>
    </w:pPr>
    <w:rPr>
      <w:rFonts w:cstheme="majorBidi" w:eastAsia="黑体"/>
      <w:b/>
      <w:iCs/>
      <w:sz w:val="52"/>
    </w:rPr>
  </w:style>
  <w:style w:styleId="6" w:type="paragraph">
    <w:name w:val="heading 6"/>
    <w:basedOn w:val="a"/>
    <w:next w:val="a0"/>
    <w:uiPriority w:val="9"/>
    <w:unhideWhenUsed/>
    <w:qFormat/>
    <w:rsid w:val="00461572"/>
    <w:pPr>
      <w:spacing w:after="0" w:before="200"/>
      <w:jc w:val="center"/>
      <w:outlineLvl w:val="5"/>
    </w:pPr>
    <w:rPr>
      <w:rFonts w:cstheme="majorBidi" w:eastAsia="黑体"/>
      <w:sz w:val="48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B465E5"/>
    <w:pPr>
      <w:spacing w:after="360" w:before="360"/>
      <w:ind w:firstLine="200" w:firstLineChars="200"/>
    </w:pPr>
  </w:style>
  <w:style w:customStyle="1" w:styleId="FirstParagraph" w:type="paragraph">
    <w:name w:val="First Paragraph"/>
    <w:basedOn w:val="a0"/>
    <w:next w:val="a0"/>
    <w:qFormat/>
    <w:rsid w:val="00D03BC7"/>
  </w:style>
  <w:style w:customStyle="1" w:styleId="Compact" w:type="paragraph">
    <w:name w:val="Compact"/>
    <w:basedOn w:val="a"/>
    <w:qFormat/>
    <w:rsid w:val="004558A5"/>
    <w:pPr>
      <w:spacing w:after="36" w:before="36" w:line="240" w:lineRule="atLeast"/>
    </w:pPr>
    <w:rPr>
      <w:b/>
      <w:sz w:val="18"/>
    </w:r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"/>
    <w:uiPriority w:val="9"/>
    <w:unhideWhenUsed/>
    <w:qFormat/>
    <w:rsid w:val="0014492D"/>
    <w:pPr>
      <w:pBdr>
        <w:left w:color="auto" w:space="4" w:sz="4" w:val="single"/>
      </w:pBdr>
      <w:spacing w:after="100" w:before="100"/>
      <w:ind w:left="50" w:leftChars="50" w:right="482"/>
    </w:pPr>
    <w:rPr>
      <w:i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E63CC"/>
    <w:tblPr>
      <w:tblInd w:type="dxa" w:w="0"/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6A6A6" w:space="0" w:sz="4" w:themeColor="background1" w:themeShade="A6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B62B08"/>
    <w:rPr>
      <w:rFonts w:cs="Times New Roman (正文 CS 字体)"/>
      <w:vanish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ED1AE6"/>
    <w:rPr>
      <w:rFonts w:cs="Times New Roman (正文 CS 字体)" w:eastAsia="PingFang SC"/>
      <w:color w:themeColor="text1" w:themeTint="BF" w:val="404040"/>
      <w:sz w:val="21"/>
      <w:shd w:color="auto" w:fill="auto" w:val="pct5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D654C4"/>
    <w:pPr>
      <w:spacing w:before="240" w:line="259" w:lineRule="auto"/>
      <w:outlineLvl w:val="9"/>
    </w:pPr>
    <w:rPr>
      <w:b/>
      <w:bCs w:val="0"/>
      <w:color w:val="auto"/>
    </w:rPr>
  </w:style>
  <w:style w:customStyle="1" w:styleId="SourceCode" w:type="paragraph">
    <w:name w:val="Source Code"/>
    <w:basedOn w:val="a"/>
    <w:link w:val="VerbatimChar"/>
    <w:rsid w:val="00ED1AE6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cs="Times New Roman (正文 CS 字体)" w:eastAsia="PingFang SC"/>
      <w:color w:themeColor="text1" w:themeTint="BF" w:val="404040"/>
    </w:rPr>
  </w:style>
  <w:style w:customStyle="1" w:styleId="KeywordTok" w:type="character">
    <w:name w:val="Keyword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DataTypeTok" w:type="character">
    <w:name w:val="DataTypeTok"/>
    <w:basedOn w:val="VerbatimChar"/>
    <w:rPr>
      <w:rFonts w:cs="Times New Roman (正文 CS 字体)" w:eastAsia="Source Han Sans CN"/>
      <w:color w:val="902000"/>
      <w:sz w:val="21"/>
      <w:shd w:color="auto" w:fill="auto" w:val="pct5"/>
    </w:rPr>
  </w:style>
  <w:style w:customStyle="1" w:styleId="DecValTok" w:type="character">
    <w:name w:val="DecVal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BaseNTok" w:type="character">
    <w:name w:val="BaseN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FloatTok" w:type="character">
    <w:name w:val="Float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ConstantTok" w:type="character">
    <w:name w:val="ConstantTok"/>
    <w:basedOn w:val="VerbatimChar"/>
    <w:rPr>
      <w:rFonts w:cs="Times New Roman (正文 CS 字体)" w:eastAsia="Source Han Sans CN"/>
      <w:color w:val="880000"/>
      <w:sz w:val="21"/>
      <w:shd w:color="auto" w:fill="auto" w:val="pct5"/>
    </w:rPr>
  </w:style>
  <w:style w:customStyle="1" w:styleId="CharTok" w:type="character">
    <w:name w:val="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CharTok" w:type="character">
    <w:name w:val="Special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tringTok" w:type="character">
    <w:name w:val="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VerbatimStringTok" w:type="character">
    <w:name w:val="Verbatim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StringTok" w:type="character">
    <w:name w:val="SpecialStringTok"/>
    <w:basedOn w:val="VerbatimChar"/>
    <w:rPr>
      <w:rFonts w:cs="Times New Roman (正文 CS 字体)" w:eastAsia="Source Han Sans CN"/>
      <w:color w:val="BB6688"/>
      <w:sz w:val="21"/>
      <w:shd w:color="auto" w:fill="auto" w:val="pct5"/>
    </w:rPr>
  </w:style>
  <w:style w:customStyle="1" w:styleId="ImportTok" w:type="character">
    <w:name w:val="Import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CommentTok" w:type="character">
    <w:name w:val="CommentTok"/>
    <w:basedOn w:val="VerbatimChar"/>
    <w:rPr>
      <w:rFonts w:cs="Times New Roman (正文 CS 字体)" w:eastAsia="Source Han Sans CN"/>
      <w:i/>
      <w:color w:val="60A0B0"/>
      <w:sz w:val="21"/>
      <w:shd w:color="auto" w:fill="auto" w:val="pct5"/>
    </w:rPr>
  </w:style>
  <w:style w:customStyle="1" w:styleId="DocumentationTok" w:type="character">
    <w:name w:val="DocumentationTok"/>
    <w:basedOn w:val="VerbatimChar"/>
    <w:rPr>
      <w:rFonts w:cs="Times New Roman (正文 CS 字体)" w:eastAsia="Source Han Sans CN"/>
      <w:i/>
      <w:color w:val="BA2121"/>
      <w:sz w:val="21"/>
      <w:shd w:color="auto" w:fill="auto" w:val="pct5"/>
    </w:rPr>
  </w:style>
  <w:style w:customStyle="1" w:styleId="AnnotationTok" w:type="character">
    <w:name w:val="Annot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CommentVarTok" w:type="character">
    <w:name w:val="CommentVar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OtherTok" w:type="character">
    <w:name w:val="OtherTok"/>
    <w:basedOn w:val="VerbatimChar"/>
    <w:rPr>
      <w:rFonts w:cs="Times New Roman (正文 CS 字体)" w:eastAsia="Source Han Sans CN"/>
      <w:color w:val="007020"/>
      <w:sz w:val="21"/>
      <w:shd w:color="auto" w:fill="auto" w:val="pct5"/>
    </w:rPr>
  </w:style>
  <w:style w:customStyle="1" w:styleId="FunctionTok" w:type="character">
    <w:name w:val="FunctionTok"/>
    <w:basedOn w:val="VerbatimChar"/>
    <w:rPr>
      <w:rFonts w:cs="Times New Roman (正文 CS 字体)" w:eastAsia="Source Han Sans CN"/>
      <w:color w:val="06287E"/>
      <w:sz w:val="21"/>
      <w:shd w:color="auto" w:fill="auto" w:val="pct5"/>
    </w:rPr>
  </w:style>
  <w:style w:customStyle="1" w:styleId="VariableTok" w:type="character">
    <w:name w:val="VariableTok"/>
    <w:basedOn w:val="VerbatimChar"/>
    <w:rPr>
      <w:rFonts w:cs="Times New Roman (正文 CS 字体)" w:eastAsia="Source Han Sans CN"/>
      <w:color w:val="19177C"/>
      <w:sz w:val="21"/>
      <w:shd w:color="auto" w:fill="auto" w:val="pct5"/>
    </w:rPr>
  </w:style>
  <w:style w:customStyle="1" w:styleId="ControlFlowTok" w:type="character">
    <w:name w:val="ControlFlow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OperatorTok" w:type="character">
    <w:name w:val="OperatorTok"/>
    <w:basedOn w:val="VerbatimChar"/>
    <w:rPr>
      <w:rFonts w:cs="Times New Roman (正文 CS 字体)" w:eastAsia="Source Han Sans CN"/>
      <w:color w:val="666666"/>
      <w:sz w:val="21"/>
      <w:shd w:color="auto" w:fill="auto" w:val="pct5"/>
    </w:rPr>
  </w:style>
  <w:style w:customStyle="1" w:styleId="BuiltInTok" w:type="character">
    <w:name w:val="BuiltI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ExtensionTok" w:type="character">
    <w:name w:val="Extensio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PreprocessorTok" w:type="character">
    <w:name w:val="PreprocessorTok"/>
    <w:basedOn w:val="VerbatimChar"/>
    <w:rPr>
      <w:rFonts w:cs="Times New Roman (正文 CS 字体)" w:eastAsia="Source Han Sans CN"/>
      <w:color w:val="BC7A00"/>
      <w:sz w:val="21"/>
      <w:shd w:color="auto" w:fill="auto" w:val="pct5"/>
    </w:rPr>
  </w:style>
  <w:style w:customStyle="1" w:styleId="AttributeTok" w:type="character">
    <w:name w:val="AttributeTok"/>
    <w:basedOn w:val="VerbatimChar"/>
    <w:rPr>
      <w:rFonts w:cs="Times New Roman (正文 CS 字体)" w:eastAsia="Source Han Sans CN"/>
      <w:color w:val="7D9029"/>
      <w:sz w:val="21"/>
      <w:shd w:color="auto" w:fill="auto" w:val="pct5"/>
    </w:rPr>
  </w:style>
  <w:style w:customStyle="1" w:styleId="RegionMarkerTok" w:type="character">
    <w:name w:val="RegionMarker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InformationTok" w:type="character">
    <w:name w:val="Inform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WarningTok" w:type="character">
    <w:name w:val="Warning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AlertTok" w:type="character">
    <w:name w:val="Alert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ErrorTok" w:type="character">
    <w:name w:val="Error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NormalTok" w:type="character">
    <w:name w:val="Normal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a4" w:type="character">
    <w:name w:val="正文文本 字符"/>
    <w:basedOn w:val="a1"/>
    <w:link w:val="a0"/>
    <w:rsid w:val="00B465E5"/>
    <w:rPr>
      <w:rFonts w:ascii="Times New Roman" w:eastAsia="宋体" w:hAnsi="Times New Roman"/>
      <w:sz w:val="21"/>
    </w:rPr>
  </w:style>
  <w:style w:styleId="20" w:type="table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af" w:type="table">
    <w:name w:val="Grid Table Light"/>
    <w:basedOn w:val="a2"/>
    <w:rsid w:val="00351AC8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10" w:type="table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0" w:type="table">
    <w:name w:val="Table Grid"/>
    <w:basedOn w:val="a2"/>
    <w:rsid w:val="00351AC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styleId="TOC2" w:type="paragraph">
    <w:name w:val="toc 2"/>
    <w:basedOn w:val="a"/>
    <w:next w:val="a"/>
    <w:autoRedefine/>
    <w:semiHidden/>
    <w:unhideWhenUsed/>
    <w:rsid w:val="00D654C4"/>
    <w:pPr>
      <w:ind w:left="420" w:leftChars="200"/>
    </w:pPr>
    <w:rPr>
      <w:rFonts w:eastAsia="PingFang SC Medium"/>
    </w:rPr>
  </w:style>
  <w:style w:styleId="TOC3" w:type="paragraph">
    <w:name w:val="toc 3"/>
    <w:basedOn w:val="a"/>
    <w:next w:val="a"/>
    <w:autoRedefine/>
    <w:semiHidden/>
    <w:unhideWhenUsed/>
    <w:rsid w:val="00D654C4"/>
    <w:pPr>
      <w:ind w:left="840" w:leftChars="400"/>
    </w:pPr>
    <w:rPr>
      <w:rFonts w:eastAsia="PingFang SC"/>
    </w:rPr>
  </w:style>
  <w:style w:styleId="af1" w:type="paragraph">
    <w:name w:val="header"/>
    <w:basedOn w:val="a"/>
    <w:link w:val="af2"/>
    <w:unhideWhenUsed/>
    <w:rsid w:val="004558A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2" w:type="character">
    <w:name w:val="页眉 字符"/>
    <w:basedOn w:val="a1"/>
    <w:link w:val="af1"/>
    <w:rsid w:val="004558A5"/>
    <w:rPr>
      <w:sz w:val="18"/>
      <w:szCs w:val="18"/>
    </w:rPr>
  </w:style>
  <w:style w:styleId="af3" w:type="paragraph">
    <w:name w:val="footer"/>
    <w:basedOn w:val="a"/>
    <w:link w:val="af4"/>
    <w:unhideWhenUsed/>
    <w:rsid w:val="004558A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4" w:type="character">
    <w:name w:val="页脚 字符"/>
    <w:basedOn w:val="a1"/>
    <w:link w:val="af3"/>
    <w:rsid w:val="004558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6</Pages>
  <Words>613</Words>
  <Characters>3500</Characters>
  <Application>Microsoft Office Word</Application>
  <DocSecurity>0</DocSecurity>
  <Lines>29</Lines>
  <Paragraphs>8</Paragraphs>
  <ScaleCrop>false</ScaleCrop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10:51:33Z</dcterms:created>
  <dcterms:modified xsi:type="dcterms:W3CDTF">2021-09-12T1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